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7A9CE" w14:textId="77777777"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521ACEF" wp14:editId="57F4295C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A0819" w14:textId="77777777"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14:paraId="63856CC3" w14:textId="77777777"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611"/>
        <w:gridCol w:w="579"/>
        <w:gridCol w:w="256"/>
        <w:gridCol w:w="783"/>
        <w:gridCol w:w="738"/>
        <w:gridCol w:w="607"/>
        <w:gridCol w:w="85"/>
        <w:gridCol w:w="501"/>
        <w:gridCol w:w="907"/>
        <w:gridCol w:w="1300"/>
        <w:gridCol w:w="1710"/>
        <w:gridCol w:w="360"/>
        <w:gridCol w:w="416"/>
      </w:tblGrid>
      <w:tr w:rsidR="00B01583" w14:paraId="53AF352F" w14:textId="77777777" w:rsidTr="0068160A">
        <w:trPr>
          <w:gridAfter w:val="1"/>
          <w:wAfter w:w="416" w:type="dxa"/>
          <w:trHeight w:val="432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A7233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0E7710">
                  <w:rPr>
                    <w:rFonts w:ascii="Cambria" w:hAnsi="Cambria"/>
                    <w:szCs w:val="16"/>
                  </w:rPr>
                  <w:t>Doctor of Philosophy, Ph.D.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296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BBD94" w14:textId="77777777"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0E7710">
                  <w:rPr>
                    <w:rFonts w:ascii="Cambria" w:hAnsi="Cambria"/>
                    <w:szCs w:val="16"/>
                  </w:rPr>
                  <w:t>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486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4D9AA" w14:textId="77777777" w:rsidR="00B01583" w:rsidRPr="00060CC8" w:rsidRDefault="00555D2F" w:rsidP="006511AA">
            <w:pPr>
              <w:rPr>
                <w:rFonts w:ascii="Cambria" w:hAnsi="Cambria" w:cstheme="majorHAnsi"/>
                <w:b/>
                <w:szCs w:val="20"/>
              </w:rPr>
            </w:pPr>
            <w:r>
              <w:rPr>
                <w:rFonts w:ascii="Cambria" w:hAnsi="Cambria"/>
                <w:b/>
                <w:szCs w:val="16"/>
              </w:rPr>
              <w:t>Initial/</w:t>
            </w:r>
            <w:proofErr w:type="spellStart"/>
            <w:r>
              <w:rPr>
                <w:rFonts w:ascii="Cambria" w:hAnsi="Cambria"/>
                <w:b/>
                <w:szCs w:val="16"/>
              </w:rPr>
              <w:t>final_________</w:t>
            </w:r>
            <w:r w:rsidR="00B01583" w:rsidRPr="00060CC8">
              <w:rPr>
                <w:rFonts w:ascii="Cambria" w:hAnsi="Cambria"/>
                <w:b/>
                <w:szCs w:val="16"/>
              </w:rPr>
              <w:t>Concentration</w:t>
            </w:r>
            <w:proofErr w:type="spellEnd"/>
            <w:r w:rsidR="00B01583" w:rsidRPr="00060CC8">
              <w:rPr>
                <w:rFonts w:ascii="Cambria" w:hAnsi="Cambria"/>
                <w:szCs w:val="16"/>
              </w:rPr>
              <w:t xml:space="preserve">: </w:t>
            </w:r>
          </w:p>
        </w:tc>
      </w:tr>
      <w:tr w:rsidR="00B01583" w14:paraId="00B3BF82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0398319B" w14:textId="77777777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14:paraId="730FB1CD" w14:textId="77777777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AC69A8C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023A8CF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02174DD7" w14:textId="77777777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C24E831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EEC80D5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13B247CD" w14:textId="77777777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311D84B" w14:textId="77777777"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6EA38F03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2E11508A" w14:textId="77777777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979318E" w14:textId="77777777"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796EE342" w14:textId="77777777"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14:paraId="349BE099" w14:textId="77777777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94B97D2" w14:textId="77777777"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47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40C3D64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4F63FCB6" w14:textId="77777777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B041B0E" w14:textId="77777777"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47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78EE13F" w14:textId="77777777"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14:paraId="186A21FD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14:paraId="49E2AF41" w14:textId="5418D934"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  <w:r w:rsidR="00F36EB6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 (</w:t>
            </w:r>
            <w:r w:rsidR="009D2B7C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a minimum of </w:t>
            </w:r>
            <w:r w:rsidR="00F36EB6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75 </w:t>
            </w:r>
            <w:r w:rsidR="009D2B7C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credits </w:t>
            </w:r>
            <w:r w:rsidR="00F118AD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 xml:space="preserve">total </w:t>
            </w:r>
            <w:bookmarkStart w:id="0" w:name="_GoBack"/>
            <w:bookmarkEnd w:id="0"/>
            <w:r w:rsidR="009D2B7C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is needed)</w:t>
            </w:r>
          </w:p>
        </w:tc>
      </w:tr>
      <w:tr w:rsidR="0043477A" w:rsidRPr="00AF340C" w14:paraId="69F3E84C" w14:textId="77777777" w:rsidTr="0068160A">
        <w:trPr>
          <w:gridAfter w:val="1"/>
          <w:wAfter w:w="416" w:type="dxa"/>
        </w:trPr>
        <w:tc>
          <w:tcPr>
            <w:tcW w:w="1183" w:type="dxa"/>
            <w:tcBorders>
              <w:top w:val="nil"/>
            </w:tcBorders>
          </w:tcPr>
          <w:p w14:paraId="3AA6A46D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3"/>
            <w:tcBorders>
              <w:top w:val="nil"/>
            </w:tcBorders>
          </w:tcPr>
          <w:p w14:paraId="25FEC84F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tcBorders>
              <w:top w:val="nil"/>
            </w:tcBorders>
          </w:tcPr>
          <w:p w14:paraId="3A5748F4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14:paraId="419692B4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14:paraId="4886E9F8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14:paraId="7ACA9C1E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070" w:type="dxa"/>
            <w:gridSpan w:val="2"/>
            <w:tcBorders>
              <w:top w:val="nil"/>
            </w:tcBorders>
          </w:tcPr>
          <w:p w14:paraId="49D4209C" w14:textId="77777777"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14:paraId="67F6F09C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shd w:val="clear" w:color="auto" w:fill="EEECE1"/>
          </w:tcPr>
          <w:p w14:paraId="4D238D77" w14:textId="77777777"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14:paraId="59C51C91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07797D79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3"/>
          </w:tcPr>
          <w:p w14:paraId="5ACF348A" w14:textId="5339F41E" w:rsidR="0043477A" w:rsidRPr="00AF340C" w:rsidRDefault="007E605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Intro to Graduate Studies</w:t>
            </w:r>
          </w:p>
        </w:tc>
        <w:tc>
          <w:tcPr>
            <w:tcW w:w="783" w:type="dxa"/>
          </w:tcPr>
          <w:p w14:paraId="5A1F8B11" w14:textId="77777777" w:rsidR="0043477A" w:rsidRPr="00AF340C" w:rsidRDefault="000E7710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726EB76" w14:textId="77777777"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7B23D100" w14:textId="77777777"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2815E39D" w14:textId="77777777"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6AC9C630" w14:textId="77777777"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2A06216B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79E5CDB3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3"/>
          </w:tcPr>
          <w:p w14:paraId="001142DE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14:paraId="313EF56C" w14:textId="77777777"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75A019B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2FC88D3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D19E79D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05D7272A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5360B90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483CD153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3"/>
          </w:tcPr>
          <w:p w14:paraId="6037339E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</w:tcPr>
          <w:p w14:paraId="40C425C4" w14:textId="77777777"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3FE9A339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0127A571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69028A75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2186A35E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02261768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456678EA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3"/>
          </w:tcPr>
          <w:p w14:paraId="07398E8A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</w:tcPr>
          <w:p w14:paraId="461DFC54" w14:textId="77777777" w:rsidR="0043477A" w:rsidRPr="00AF340C" w:rsidRDefault="000E7710" w:rsidP="00521EF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07660533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6FE23178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5390AE6C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70803960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21F61C36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0A5CAA41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2</w:t>
            </w:r>
          </w:p>
        </w:tc>
        <w:tc>
          <w:tcPr>
            <w:tcW w:w="2446" w:type="dxa"/>
            <w:gridSpan w:val="3"/>
          </w:tcPr>
          <w:p w14:paraId="1FFC3F4F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14:paraId="2B156CF1" w14:textId="77777777"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70012D6E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7838CF47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674D832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3B96C451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608DDF6F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79A513B6" w14:textId="77777777"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8850</w:t>
            </w:r>
          </w:p>
        </w:tc>
        <w:tc>
          <w:tcPr>
            <w:tcW w:w="2446" w:type="dxa"/>
            <w:gridSpan w:val="3"/>
          </w:tcPr>
          <w:p w14:paraId="4CF233FD" w14:textId="77777777" w:rsidR="0043477A" w:rsidRPr="00AF340C" w:rsidRDefault="000E7710" w:rsidP="009503E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ctor</w:t>
            </w:r>
            <w:r w:rsidR="009503E0">
              <w:rPr>
                <w:rFonts w:asciiTheme="majorHAnsi" w:hAnsiTheme="majorHAnsi" w:cstheme="majorHAnsi"/>
                <w:sz w:val="20"/>
                <w:szCs w:val="20"/>
              </w:rPr>
              <w:t>a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Dissertation</w:t>
            </w:r>
          </w:p>
        </w:tc>
        <w:tc>
          <w:tcPr>
            <w:tcW w:w="783" w:type="dxa"/>
          </w:tcPr>
          <w:p w14:paraId="02C148F4" w14:textId="77777777"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-12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4C187C86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626E1040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372437D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4193DCE4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0759784F" w14:textId="77777777" w:rsidTr="0068160A">
        <w:trPr>
          <w:gridAfter w:val="1"/>
          <w:wAfter w:w="416" w:type="dxa"/>
        </w:trPr>
        <w:tc>
          <w:tcPr>
            <w:tcW w:w="4412" w:type="dxa"/>
            <w:gridSpan w:val="5"/>
            <w:shd w:val="clear" w:color="auto" w:fill="EEECE1"/>
          </w:tcPr>
          <w:p w14:paraId="3DC17F8A" w14:textId="77777777" w:rsidR="0043477A" w:rsidRPr="00060CC8" w:rsidRDefault="000E7710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Remaining Credit Hou</w:t>
            </w:r>
            <w:r w:rsidR="001A4C8C">
              <w:rPr>
                <w:rFonts w:asciiTheme="majorHAnsi" w:hAnsiTheme="majorHAnsi" w:cstheme="majorHAnsi"/>
                <w:b/>
                <w:szCs w:val="20"/>
              </w:rPr>
              <w:t xml:space="preserve">rs </w:t>
            </w:r>
          </w:p>
        </w:tc>
        <w:tc>
          <w:tcPr>
            <w:tcW w:w="6208" w:type="dxa"/>
            <w:gridSpan w:val="8"/>
            <w:shd w:val="clear" w:color="auto" w:fill="EEECE1"/>
          </w:tcPr>
          <w:p w14:paraId="43469F48" w14:textId="77777777" w:rsidR="0043477A" w:rsidRPr="00060CC8" w:rsidRDefault="0043477A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</w:p>
        </w:tc>
      </w:tr>
      <w:tr w:rsidR="0043477A" w14:paraId="2E46E577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0E691870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70DB3AD4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256CD56C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B445431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675ED256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3BB814B8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1FFFAAC4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567D155D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70DDCBE9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07E4A701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69E7807E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71394547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3D239706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965A01E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6ABC57B1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4111434E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17A9787D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5B8015DF" w14:textId="77777777"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5BD3EA45" w14:textId="77777777"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BCF463C" w14:textId="77777777"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09C65E97" w14:textId="77777777"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A2784D3" w14:textId="77777777"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791F4E71" w14:textId="77777777"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0E7710" w14:paraId="308F807C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4E4FE3B9" w14:textId="77777777"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69E0089F" w14:textId="77777777"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52B7A27D" w14:textId="77777777" w:rsidR="000E7710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078798459"/>
            <w:placeholder>
              <w:docPart w:val="826950DA92D040E1A6860A5C955DDA4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9E1705F" w14:textId="77777777" w:rsidR="000E7710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08A0D9FC" w14:textId="77777777" w:rsidR="000E7710" w:rsidRPr="000A4107" w:rsidRDefault="000E7710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77305693"/>
            <w:placeholder>
              <w:docPart w:val="2CFE3E0ABB5E43CBB094E071F4890FC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DD75A7C" w14:textId="77777777" w:rsidR="000E7710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69B71AE4" w14:textId="77777777" w:rsidR="000E7710" w:rsidRDefault="000E7710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0E7710" w14:paraId="7261457B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0C40DEDB" w14:textId="77777777"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2FB227D0" w14:textId="77777777"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AE2F80" w14:textId="77777777" w:rsidR="000E7710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27983829"/>
            <w:placeholder>
              <w:docPart w:val="56D90C922E7946F585BBDB30F48F376D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156132A5" w14:textId="77777777" w:rsidR="000E7710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4CE0A20E" w14:textId="77777777" w:rsidR="000E7710" w:rsidRPr="000A4107" w:rsidRDefault="000E7710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685631610"/>
            <w:placeholder>
              <w:docPart w:val="A728FA2BAF9F48C2B7BCC71F26AF2B7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60B5E32D" w14:textId="77777777" w:rsidR="000E7710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3CD92B5C" w14:textId="77777777" w:rsidR="000E7710" w:rsidRDefault="000E7710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0E7710" w14:paraId="26185206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18B37074" w14:textId="77777777"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36EDD3DB" w14:textId="77777777"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5CE5377F" w14:textId="77777777" w:rsidR="000E7710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044646714"/>
            <w:placeholder>
              <w:docPart w:val="F857F809724E4735803141595634C920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608EF327" w14:textId="77777777" w:rsidR="000E7710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67130E36" w14:textId="77777777" w:rsidR="000E7710" w:rsidRPr="000A4107" w:rsidRDefault="000E7710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4521678"/>
            <w:placeholder>
              <w:docPart w:val="2171C924769145EB96D5E02005DC4522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61150ECC" w14:textId="77777777" w:rsidR="000E7710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7FE59880" w14:textId="77777777" w:rsidR="000E7710" w:rsidRDefault="000E7710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CB168A" w14:paraId="52982A61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0E0F7CD6" w14:textId="77777777"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0334CA41" w14:textId="77777777"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1B3FCF0C" w14:textId="77777777" w:rsidR="00CB168A" w:rsidRPr="00AF340C" w:rsidRDefault="00CB168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571879443"/>
            <w:placeholder>
              <w:docPart w:val="F6772361C4384F85ADD86F8DE1AC97B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79F6B203" w14:textId="77777777" w:rsidR="00CB168A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081805D8" w14:textId="77777777" w:rsidR="00CB168A" w:rsidRPr="000A4107" w:rsidRDefault="00CB168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288550492"/>
            <w:placeholder>
              <w:docPart w:val="F1CB45D66503494F961B7DD208DE83E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1CA4E08D" w14:textId="77777777" w:rsidR="00CB168A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7C4733B9" w14:textId="77777777" w:rsidR="00CB168A" w:rsidRDefault="00CB168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CB168A" w14:paraId="4204A2D3" w14:textId="77777777" w:rsidTr="0068160A">
        <w:trPr>
          <w:gridAfter w:val="1"/>
          <w:wAfter w:w="416" w:type="dxa"/>
        </w:trPr>
        <w:tc>
          <w:tcPr>
            <w:tcW w:w="1183" w:type="dxa"/>
          </w:tcPr>
          <w:p w14:paraId="329EB3EA" w14:textId="77777777"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14:paraId="0D68E856" w14:textId="77777777"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14:paraId="0CA5D3EF" w14:textId="77777777" w:rsidR="00CB168A" w:rsidRPr="00AF340C" w:rsidRDefault="00CB168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08585991"/>
            <w:placeholder>
              <w:docPart w:val="B8BE40B761314FE8BFC045E46708234C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14:paraId="50C01D23" w14:textId="77777777" w:rsidR="00CB168A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14:paraId="752AB316" w14:textId="77777777" w:rsidR="00CB168A" w:rsidRPr="000A4107" w:rsidRDefault="00CB168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132976863"/>
            <w:placeholder>
              <w:docPart w:val="9DE165438CFD4A2E8C38756E9EF98DB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14:paraId="02253800" w14:textId="77777777" w:rsidR="00CB168A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14:paraId="68E205C7" w14:textId="77777777" w:rsidR="00CB168A" w:rsidRDefault="00CB168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14:paraId="31E76DDF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shd w:val="clear" w:color="auto" w:fill="EEECE1"/>
          </w:tcPr>
          <w:p w14:paraId="46E748FA" w14:textId="77777777" w:rsidR="0043477A" w:rsidRPr="00060CC8" w:rsidRDefault="000E7710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Minor</w:t>
            </w:r>
            <w:r w:rsidR="0043477A" w:rsidRPr="00060CC8">
              <w:rPr>
                <w:rFonts w:asciiTheme="majorHAnsi" w:hAnsiTheme="majorHAnsi" w:cstheme="majorHAnsi"/>
                <w:b/>
                <w:szCs w:val="20"/>
              </w:rPr>
              <w:t xml:space="preserve"> Coursework </w:t>
            </w:r>
            <w:r>
              <w:rPr>
                <w:rFonts w:asciiTheme="majorHAnsi" w:hAnsiTheme="majorHAnsi" w:cstheme="majorHAnsi"/>
                <w:b/>
                <w:szCs w:val="20"/>
              </w:rPr>
              <w:t>(9 Credits)</w:t>
            </w:r>
            <w:r w:rsidR="00521EF7">
              <w:rPr>
                <w:rFonts w:asciiTheme="majorHAnsi" w:hAnsiTheme="majorHAnsi" w:cstheme="majorHAnsi"/>
                <w:b/>
                <w:szCs w:val="20"/>
              </w:rPr>
              <w:t xml:space="preserve"> – if applicable</w:t>
            </w:r>
          </w:p>
        </w:tc>
      </w:tr>
      <w:tr w:rsidR="001A4C8C" w14:paraId="53EBFBD2" w14:textId="77777777" w:rsidTr="0068160A">
        <w:trPr>
          <w:gridAfter w:val="1"/>
          <w:wAfter w:w="41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166ECFB1" w14:textId="77777777"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34227E50" w14:textId="77777777"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2A5481B4" w14:textId="77777777" w:rsidR="001A4C8C" w:rsidRPr="00AF340C" w:rsidRDefault="001A4C8C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611859734"/>
            <w:placeholder>
              <w:docPart w:val="4759E611860640C6B713F7F9F887C3F6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0700AA8A" w14:textId="77777777" w:rsidR="001A4C8C" w:rsidRDefault="003C7D08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3F9B22EF" w14:textId="77777777" w:rsidR="001A4C8C" w:rsidRPr="000A4107" w:rsidRDefault="001A4C8C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78688895"/>
            <w:placeholder>
              <w:docPart w:val="C95148CE965E40489DA9C44D6CCAE7C9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3D980A82" w14:textId="77777777" w:rsidR="001A4C8C" w:rsidRDefault="003C7D08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14:paraId="0CD7F558" w14:textId="77777777" w:rsidR="001A4C8C" w:rsidRDefault="001A4C8C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1A4C8C" w14:paraId="2C4C013F" w14:textId="77777777" w:rsidTr="0068160A">
        <w:trPr>
          <w:gridAfter w:val="1"/>
          <w:wAfter w:w="41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1F2892BD" w14:textId="77777777"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72922244" w14:textId="77777777"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6B398116" w14:textId="77777777" w:rsidR="001A4C8C" w:rsidRPr="00AF340C" w:rsidRDefault="001A4C8C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662157199"/>
            <w:placeholder>
              <w:docPart w:val="081C7A01201C4CB5A8BBFBCC2193E920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181A28E6" w14:textId="77777777" w:rsidR="001A4C8C" w:rsidRDefault="003C7D08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3E9FB56E" w14:textId="77777777" w:rsidR="001A4C8C" w:rsidRPr="000A4107" w:rsidRDefault="001A4C8C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15099921"/>
            <w:placeholder>
              <w:docPart w:val="DF116D696D484975A9F142A811CC984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10000771" w14:textId="77777777" w:rsidR="001A4C8C" w:rsidRDefault="003C7D08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14:paraId="6C2A42A7" w14:textId="77777777" w:rsidR="001A4C8C" w:rsidRDefault="001A4C8C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3C7D08" w14:paraId="31FDE55D" w14:textId="77777777" w:rsidTr="0068160A">
        <w:trPr>
          <w:gridAfter w:val="1"/>
          <w:wAfter w:w="41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14:paraId="7AD89C09" w14:textId="77777777" w:rsidR="003C7D08" w:rsidRPr="00AF340C" w:rsidRDefault="003C7D08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14:paraId="62E6F06A" w14:textId="77777777" w:rsidR="003C7D08" w:rsidRPr="00AF340C" w:rsidRDefault="003C7D08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50A2091E" w14:textId="77777777" w:rsidR="003C7D08" w:rsidRPr="00AF340C" w:rsidRDefault="003C7D08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79538566"/>
            <w:placeholder>
              <w:docPart w:val="71898EB49C4847A1A4EEB05F840DF40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14:paraId="7344B257" w14:textId="77777777" w:rsidR="003C7D08" w:rsidRDefault="003C7D08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14:paraId="2D7AA9C5" w14:textId="77777777" w:rsidR="003C7D08" w:rsidRPr="000A4107" w:rsidRDefault="003C7D08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912846341"/>
            <w:placeholder>
              <w:docPart w:val="403460DB00744B039EEF6DE1BCE74DC2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14:paraId="55CFAF46" w14:textId="77777777" w:rsidR="003C7D08" w:rsidRDefault="003C7D08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14:paraId="1B83FFED" w14:textId="77777777" w:rsidR="003C7D08" w:rsidRDefault="003C7D08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14:paraId="7ACC418B" w14:textId="77777777" w:rsidTr="0068160A">
        <w:trPr>
          <w:gridAfter w:val="1"/>
          <w:wAfter w:w="416" w:type="dxa"/>
          <w:trHeight w:val="432"/>
        </w:trPr>
        <w:tc>
          <w:tcPr>
            <w:tcW w:w="10620" w:type="dxa"/>
            <w:gridSpan w:val="1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54F873" w14:textId="77777777"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14:paraId="31E0EACB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bottom w:val="nil"/>
            </w:tcBorders>
          </w:tcPr>
          <w:p w14:paraId="08FB75C0" w14:textId="77777777"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14:paraId="2ED2A0F0" w14:textId="77777777" w:rsidTr="0068160A">
        <w:trPr>
          <w:gridAfter w:val="1"/>
          <w:wAfter w:w="416" w:type="dxa"/>
          <w:trHeight w:val="1008"/>
        </w:trPr>
        <w:tc>
          <w:tcPr>
            <w:tcW w:w="10620" w:type="dxa"/>
            <w:gridSpan w:val="13"/>
            <w:tcBorders>
              <w:top w:val="nil"/>
              <w:bottom w:val="single" w:sz="4" w:space="0" w:color="auto"/>
            </w:tcBorders>
          </w:tcPr>
          <w:p w14:paraId="1C9C2F63" w14:textId="77777777"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14:paraId="1F652EAB" w14:textId="77777777" w:rsidTr="0068160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6174E4F6" w14:textId="77777777"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5C80A009" w14:textId="77777777"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14:paraId="4D885DF9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14:paraId="0389F818" w14:textId="77777777"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5EFF7401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14:paraId="0912288D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14:paraId="18AA6910" w14:textId="77777777"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5C8D5B5C" w14:textId="77777777"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35F6BC61" w14:textId="77777777"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55A5948D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4C40D1B8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14:paraId="6DBA5A48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21265F37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581F798D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14:paraId="4A86F562" w14:textId="77777777"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36807E4E" w14:textId="77777777"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14:paraId="7A7A37AC" w14:textId="77777777"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370" w:type="dxa"/>
            <w:gridSpan w:val="3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3DB6AA4F" w14:textId="77777777"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23B07709" w14:textId="77777777"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14:paraId="43D3620C" w14:textId="77777777"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14:paraId="7E671914" w14:textId="77777777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07BC1477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5569D180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14:paraId="57970526" w14:textId="77777777" w:rsidR="0068160A" w:rsidRPr="00424EA0" w:rsidRDefault="0068160A" w:rsidP="0068160A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7AD60FD" w14:textId="77777777" w:rsidR="0068160A" w:rsidRPr="00424EA0" w:rsidRDefault="0068160A" w:rsidP="0068160A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16EB01D" w14:textId="77777777"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  <w:r>
              <w:rPr>
                <w:rFonts w:asciiTheme="majorHAnsi" w:hAnsiTheme="majorHAnsi" w:cstheme="majorHAnsi"/>
                <w:sz w:val="16"/>
                <w:szCs w:val="20"/>
              </w:rPr>
              <w:t>75</w:t>
            </w:r>
          </w:p>
        </w:tc>
      </w:tr>
      <w:tr w:rsidR="0068160A" w14:paraId="1AE7FF35" w14:textId="77777777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14:paraId="543A1E95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14:paraId="54B41FF5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14:paraId="1D3ACE13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4008119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2657FE3" w14:textId="77777777"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14:paraId="2CCE6469" w14:textId="77777777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513662A1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2E72942E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14:paraId="7CAB6C71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76C330B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CEF20E8" w14:textId="77777777"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14:paraId="57C35E03" w14:textId="77777777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14:paraId="04EEDB00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14:paraId="5A545415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14:paraId="702A9599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CBA04F8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75D77A1" w14:textId="77777777"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14:paraId="2644378A" w14:textId="77777777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14:paraId="7CFA831C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14:paraId="3184CA33" w14:textId="77777777"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14:paraId="4E4DD846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B6ED5CA" w14:textId="77777777"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60C707E" w14:textId="77777777"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14:paraId="5EF97A22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137197" w14:textId="77777777" w:rsidR="00B01583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521EF7" w14:paraId="60F3A36C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CF40BF" w14:textId="77777777" w:rsidR="00521EF7" w:rsidRDefault="00521EF7" w:rsidP="00521EF7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521EF7" w14:paraId="5F2C6F3A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13D5F" w14:textId="77777777" w:rsidR="00521EF7" w:rsidRPr="005A468B" w:rsidRDefault="00521EF7" w:rsidP="00521EF7">
            <w:pPr>
              <w:rPr>
                <w:rFonts w:ascii="Cambria" w:hAnsi="Cambria" w:cstheme="majorHAnsi"/>
                <w:sz w:val="20"/>
                <w:szCs w:val="20"/>
              </w:rPr>
            </w:pPr>
          </w:p>
        </w:tc>
      </w:tr>
      <w:tr w:rsidR="00521EF7" w14:paraId="0245CC6B" w14:textId="7777777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14:paraId="46B3FEE1" w14:textId="77777777" w:rsidR="00521EF7" w:rsidRPr="00BD4A42" w:rsidRDefault="00521EF7" w:rsidP="00521EF7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521EF7" w14:paraId="596AF8D7" w14:textId="77777777" w:rsidTr="0068160A">
        <w:trPr>
          <w:gridAfter w:val="1"/>
          <w:wAfter w:w="416" w:type="dxa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BFCDB5" w14:textId="77777777" w:rsidR="00521EF7" w:rsidRPr="00060CC8" w:rsidRDefault="00B15048" w:rsidP="00521EF7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EF7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521EF7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521EF7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30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B43725F" w14:textId="77777777" w:rsidR="00521EF7" w:rsidRPr="00060CC8" w:rsidRDefault="00B15048" w:rsidP="00521EF7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EF7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521EF7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521EF7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7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5877A49" w14:textId="77777777" w:rsidR="00521EF7" w:rsidRPr="00060CC8" w:rsidRDefault="00B15048" w:rsidP="00521EF7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EF7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521EF7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14:paraId="77D94464" w14:textId="77777777" w:rsidR="00AF340C" w:rsidRP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I1NjI2szSxMDNQ0lEKTi0uzszPAykwrAUAXt0xqiwAAAA="/>
  </w:docVars>
  <w:rsids>
    <w:rsidRoot w:val="00AF340C"/>
    <w:rsid w:val="00046543"/>
    <w:rsid w:val="00060CC8"/>
    <w:rsid w:val="00074F9F"/>
    <w:rsid w:val="000B2174"/>
    <w:rsid w:val="000E7710"/>
    <w:rsid w:val="00136529"/>
    <w:rsid w:val="001A4C8C"/>
    <w:rsid w:val="001B0D3C"/>
    <w:rsid w:val="002E1BEA"/>
    <w:rsid w:val="00350A9A"/>
    <w:rsid w:val="003A62FB"/>
    <w:rsid w:val="003C7D08"/>
    <w:rsid w:val="00424EA0"/>
    <w:rsid w:val="0043477A"/>
    <w:rsid w:val="00473A0E"/>
    <w:rsid w:val="00521EF7"/>
    <w:rsid w:val="00555D2F"/>
    <w:rsid w:val="00614EDE"/>
    <w:rsid w:val="006511AA"/>
    <w:rsid w:val="0068160A"/>
    <w:rsid w:val="00686CF8"/>
    <w:rsid w:val="00725C8D"/>
    <w:rsid w:val="007B0E72"/>
    <w:rsid w:val="007E605C"/>
    <w:rsid w:val="008571EE"/>
    <w:rsid w:val="0085722B"/>
    <w:rsid w:val="00877EF7"/>
    <w:rsid w:val="008A4E0B"/>
    <w:rsid w:val="0093687D"/>
    <w:rsid w:val="009503E0"/>
    <w:rsid w:val="009B780A"/>
    <w:rsid w:val="009D2B7C"/>
    <w:rsid w:val="00AF340C"/>
    <w:rsid w:val="00B01583"/>
    <w:rsid w:val="00B15048"/>
    <w:rsid w:val="00B900E0"/>
    <w:rsid w:val="00BD4A42"/>
    <w:rsid w:val="00BF75A3"/>
    <w:rsid w:val="00CB168A"/>
    <w:rsid w:val="00CD2DFF"/>
    <w:rsid w:val="00CF21B5"/>
    <w:rsid w:val="00DE3EC4"/>
    <w:rsid w:val="00DF3085"/>
    <w:rsid w:val="00E50FEB"/>
    <w:rsid w:val="00F118AD"/>
    <w:rsid w:val="00F36EB6"/>
    <w:rsid w:val="00F4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CF4E6A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AF4563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AF4563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AF4563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AF4563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AF4563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AF4563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AF4563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AF4563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AF4563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AF4563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AF4563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AF4563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AF4563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AF4563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AF4563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AF4563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AF4563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AF4563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26950DA92D040E1A6860A5C955DD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4EB62-2BB9-46DF-BBED-EE83FDA38F19}"/>
      </w:docPartPr>
      <w:docPartBody>
        <w:p w:rsidR="00D74E22" w:rsidRDefault="00AF4563" w:rsidP="00AF4563">
          <w:pPr>
            <w:pStyle w:val="826950DA92D040E1A6860A5C955DDA4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56D90C922E7946F585BBDB30F48F3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2C66D-2693-4326-B723-104EB51DD1B3}"/>
      </w:docPartPr>
      <w:docPartBody>
        <w:p w:rsidR="00D74E22" w:rsidRDefault="00AF4563" w:rsidP="00AF4563">
          <w:pPr>
            <w:pStyle w:val="56D90C922E7946F585BBDB30F48F376D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857F809724E4735803141595634C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399C8-5A92-4AE3-9EA4-C8E990920B53}"/>
      </w:docPartPr>
      <w:docPartBody>
        <w:p w:rsidR="00D74E22" w:rsidRDefault="00AF4563" w:rsidP="00AF4563">
          <w:pPr>
            <w:pStyle w:val="F857F809724E4735803141595634C920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6772361C4384F85ADD86F8DE1AC9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52822-5966-495B-B2D2-21168EFEBF51}"/>
      </w:docPartPr>
      <w:docPartBody>
        <w:p w:rsidR="00D74E22" w:rsidRDefault="00AF4563" w:rsidP="00AF4563">
          <w:pPr>
            <w:pStyle w:val="F6772361C4384F85ADD86F8DE1AC97B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8BE40B761314FE8BFC045E467082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8F784-8151-4716-8436-84CE86C86149}"/>
      </w:docPartPr>
      <w:docPartBody>
        <w:p w:rsidR="00D74E22" w:rsidRDefault="00AF4563" w:rsidP="00AF4563">
          <w:pPr>
            <w:pStyle w:val="B8BE40B761314FE8BFC045E46708234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CFE3E0ABB5E43CBB094E071F4890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F326B-4CB1-42E0-A4BD-EAAEE5A9DD1A}"/>
      </w:docPartPr>
      <w:docPartBody>
        <w:p w:rsidR="00D74E22" w:rsidRDefault="00AF4563" w:rsidP="00AF4563">
          <w:pPr>
            <w:pStyle w:val="2CFE3E0ABB5E43CBB094E071F4890FC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728FA2BAF9F48C2B7BCC71F26AF2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2C12E-50D3-4A38-BEA8-EA738F22D68F}"/>
      </w:docPartPr>
      <w:docPartBody>
        <w:p w:rsidR="00D74E22" w:rsidRDefault="00AF4563" w:rsidP="00AF4563">
          <w:pPr>
            <w:pStyle w:val="A728FA2BAF9F48C2B7BCC71F26AF2B7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171C924769145EB96D5E02005DC4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08ACF-B3C7-4002-AB62-13E762AF3FDA}"/>
      </w:docPartPr>
      <w:docPartBody>
        <w:p w:rsidR="00D74E22" w:rsidRDefault="00AF4563" w:rsidP="00AF4563">
          <w:pPr>
            <w:pStyle w:val="2171C924769145EB96D5E02005DC452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1CB45D66503494F961B7DD208DE8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C383C-3830-4460-A45F-69AF2A5BDDF5}"/>
      </w:docPartPr>
      <w:docPartBody>
        <w:p w:rsidR="00D74E22" w:rsidRDefault="00AF4563" w:rsidP="00AF4563">
          <w:pPr>
            <w:pStyle w:val="F1CB45D66503494F961B7DD208DE83E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E165438CFD4A2E8C38756E9EF98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821C6-29D9-46D1-A031-8591E80CFAE6}"/>
      </w:docPartPr>
      <w:docPartBody>
        <w:p w:rsidR="00D74E22" w:rsidRDefault="00AF4563" w:rsidP="00AF4563">
          <w:pPr>
            <w:pStyle w:val="9DE165438CFD4A2E8C38756E9EF98DB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759E611860640C6B713F7F9F887C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C6F6A-43B9-4136-9383-2CA7700F2C2A}"/>
      </w:docPartPr>
      <w:docPartBody>
        <w:p w:rsidR="00D74E22" w:rsidRDefault="00AF4563" w:rsidP="00AF4563">
          <w:pPr>
            <w:pStyle w:val="4759E611860640C6B713F7F9F887C3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81C7A01201C4CB5A8BBFBCC2193E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9B690-6BDC-4953-8116-B5B02C0F5C6A}"/>
      </w:docPartPr>
      <w:docPartBody>
        <w:p w:rsidR="00D74E22" w:rsidRDefault="00AF4563" w:rsidP="00AF4563">
          <w:pPr>
            <w:pStyle w:val="081C7A01201C4CB5A8BBFBCC2193E920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898EB49C4847A1A4EEB05F840DF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3D81A-00E7-4D8F-A2DE-7771246F018A}"/>
      </w:docPartPr>
      <w:docPartBody>
        <w:p w:rsidR="00D74E22" w:rsidRDefault="00AF4563" w:rsidP="00AF4563">
          <w:pPr>
            <w:pStyle w:val="71898EB49C4847A1A4EEB05F840DF40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95148CE965E40489DA9C44D6CCAE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E4282-1DF3-400E-99C0-51B595FE0299}"/>
      </w:docPartPr>
      <w:docPartBody>
        <w:p w:rsidR="00D74E22" w:rsidRDefault="00AF4563" w:rsidP="00AF4563">
          <w:pPr>
            <w:pStyle w:val="C95148CE965E40489DA9C44D6CCAE7C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F116D696D484975A9F142A811CC9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81128-819A-4CDB-88D5-2C074905F4B8}"/>
      </w:docPartPr>
      <w:docPartBody>
        <w:p w:rsidR="00D74E22" w:rsidRDefault="00AF4563" w:rsidP="00AF4563">
          <w:pPr>
            <w:pStyle w:val="DF116D696D484975A9F142A811CC984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03460DB00744B039EEF6DE1BCE74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41BDA-C0FB-4026-8EAA-82B333A7AD59}"/>
      </w:docPartPr>
      <w:docPartBody>
        <w:p w:rsidR="00D74E22" w:rsidRDefault="00AF4563" w:rsidP="00AF4563">
          <w:pPr>
            <w:pStyle w:val="403460DB00744B039EEF6DE1BCE74DC2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19A4"/>
    <w:rsid w:val="000C7671"/>
    <w:rsid w:val="000E7230"/>
    <w:rsid w:val="00121183"/>
    <w:rsid w:val="001231A4"/>
    <w:rsid w:val="00215FA2"/>
    <w:rsid w:val="00242350"/>
    <w:rsid w:val="002A3696"/>
    <w:rsid w:val="00307656"/>
    <w:rsid w:val="003607D2"/>
    <w:rsid w:val="0056416C"/>
    <w:rsid w:val="005D5FA6"/>
    <w:rsid w:val="007005AB"/>
    <w:rsid w:val="00706629"/>
    <w:rsid w:val="00724DE0"/>
    <w:rsid w:val="00792BB3"/>
    <w:rsid w:val="008C771E"/>
    <w:rsid w:val="008D1415"/>
    <w:rsid w:val="00A1352E"/>
    <w:rsid w:val="00AC7E5A"/>
    <w:rsid w:val="00AD4F06"/>
    <w:rsid w:val="00AF4563"/>
    <w:rsid w:val="00C10743"/>
    <w:rsid w:val="00D74E22"/>
    <w:rsid w:val="00DC650D"/>
    <w:rsid w:val="00E319A4"/>
    <w:rsid w:val="00E420FE"/>
    <w:rsid w:val="00E74D48"/>
    <w:rsid w:val="00F451DC"/>
    <w:rsid w:val="00FE3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D48"/>
    <w:rPr>
      <w:color w:val="808080"/>
    </w:rPr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826950DA92D040E1A6860A5C955DDA49">
    <w:name w:val="826950DA92D040E1A6860A5C955DDA49"/>
    <w:rsid w:val="00AF4563"/>
  </w:style>
  <w:style w:type="paragraph" w:customStyle="1" w:styleId="56D90C922E7946F585BBDB30F48F376D">
    <w:name w:val="56D90C922E7946F585BBDB30F48F376D"/>
    <w:rsid w:val="00AF4563"/>
  </w:style>
  <w:style w:type="paragraph" w:customStyle="1" w:styleId="F857F809724E4735803141595634C920">
    <w:name w:val="F857F809724E4735803141595634C920"/>
    <w:rsid w:val="00AF4563"/>
  </w:style>
  <w:style w:type="paragraph" w:customStyle="1" w:styleId="F6772361C4384F85ADD86F8DE1AC97BA">
    <w:name w:val="F6772361C4384F85ADD86F8DE1AC97BA"/>
    <w:rsid w:val="00AF4563"/>
  </w:style>
  <w:style w:type="paragraph" w:customStyle="1" w:styleId="B8BE40B761314FE8BFC045E46708234C">
    <w:name w:val="B8BE40B761314FE8BFC045E46708234C"/>
    <w:rsid w:val="00AF4563"/>
  </w:style>
  <w:style w:type="paragraph" w:customStyle="1" w:styleId="2CFE3E0ABB5E43CBB094E071F4890FCE">
    <w:name w:val="2CFE3E0ABB5E43CBB094E071F4890FCE"/>
    <w:rsid w:val="00AF4563"/>
  </w:style>
  <w:style w:type="paragraph" w:customStyle="1" w:styleId="A728FA2BAF9F48C2B7BCC71F26AF2B77">
    <w:name w:val="A728FA2BAF9F48C2B7BCC71F26AF2B77"/>
    <w:rsid w:val="00AF4563"/>
  </w:style>
  <w:style w:type="paragraph" w:customStyle="1" w:styleId="2171C924769145EB96D5E02005DC4522">
    <w:name w:val="2171C924769145EB96D5E02005DC4522"/>
    <w:rsid w:val="00AF4563"/>
  </w:style>
  <w:style w:type="paragraph" w:customStyle="1" w:styleId="F1CB45D66503494F961B7DD208DE83E6">
    <w:name w:val="F1CB45D66503494F961B7DD208DE83E6"/>
    <w:rsid w:val="00AF4563"/>
  </w:style>
  <w:style w:type="paragraph" w:customStyle="1" w:styleId="9DE165438CFD4A2E8C38756E9EF98DBA">
    <w:name w:val="9DE165438CFD4A2E8C38756E9EF98DBA"/>
    <w:rsid w:val="00AF4563"/>
  </w:style>
  <w:style w:type="paragraph" w:customStyle="1" w:styleId="4759E611860640C6B713F7F9F887C3F6">
    <w:name w:val="4759E611860640C6B713F7F9F887C3F6"/>
    <w:rsid w:val="00AF4563"/>
  </w:style>
  <w:style w:type="paragraph" w:customStyle="1" w:styleId="081C7A01201C4CB5A8BBFBCC2193E920">
    <w:name w:val="081C7A01201C4CB5A8BBFBCC2193E920"/>
    <w:rsid w:val="00AF4563"/>
  </w:style>
  <w:style w:type="paragraph" w:customStyle="1" w:styleId="71898EB49C4847A1A4EEB05F840DF409">
    <w:name w:val="71898EB49C4847A1A4EEB05F840DF409"/>
    <w:rsid w:val="00AF4563"/>
  </w:style>
  <w:style w:type="paragraph" w:customStyle="1" w:styleId="C95148CE965E40489DA9C44D6CCAE7C9">
    <w:name w:val="C95148CE965E40489DA9C44D6CCAE7C9"/>
    <w:rsid w:val="00AF4563"/>
  </w:style>
  <w:style w:type="paragraph" w:customStyle="1" w:styleId="DF116D696D484975A9F142A811CC9847">
    <w:name w:val="DF116D696D484975A9F142A811CC9847"/>
    <w:rsid w:val="00AF4563"/>
  </w:style>
  <w:style w:type="paragraph" w:customStyle="1" w:styleId="403460DB00744B039EEF6DE1BCE74DC2">
    <w:name w:val="403460DB00744B039EEF6DE1BCE74DC2"/>
    <w:rsid w:val="00AF45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3DF40-59A8-47BF-9D91-0D2875CDA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2</cp:revision>
  <cp:lastPrinted>2019-10-09T20:49:00Z</cp:lastPrinted>
  <dcterms:created xsi:type="dcterms:W3CDTF">2025-09-17T19:28:00Z</dcterms:created>
  <dcterms:modified xsi:type="dcterms:W3CDTF">2025-09-1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0a1fa6898e0f5a987854f6ca9493ceaf8eb0d3970b1e01147ecc2d5e07f741</vt:lpwstr>
  </property>
</Properties>
</file>